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III - Tatuapé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Rua Santa Maria, 257, São Paulo - SP - cep 03085-000</w:t>
      </w:r>
    </w:p>
    <w:p>
      <w:pPr>
        <w:pStyle w:val="BodyText"/>
      </w:pPr>
      <w:r>
        <w:t xml:space="preserve">1001660-03.2014.8.26.000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1660-03.2014.8.26.000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Cumprimento de Sentença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MC - Serviços Educacionais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iego Rodrigo de Souza</w:t>
      </w:r>
    </w:p>
    <w:p>
      <w:pPr>
        <w:pStyle w:val="BodyText"/>
      </w:pPr>
      <w:r>
        <w:t xml:space="preserve">Juiz(a) de Direito: Dr(a). Antonio Manssur Filho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Homologo o acordo a que chegaram as partes e julgo extinta a execução, nos termos do art. 794, II, CP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m caso de descumprimento o acordo deverá ser executado nos próprios autos, (art. 475-J, c.c. o art. 475-N, III, CPC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firo a comunicação aos órgãos restritivos de crédito, pois não houve por parte desse Juízo qualquer iniciativa para que constasse alguma restrição.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scabidas as cust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C.; arquivando-se.</w:t>
      </w:r>
    </w:p>
    <w:p>
      <w:pPr>
        <w:pStyle w:val="FirstParagraph"/>
      </w:pPr>
      <w:r>
        <w:t xml:space="preserve">São Paulo, 04 de set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38c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3Z</dcterms:created>
  <dcterms:modified xsi:type="dcterms:W3CDTF">2017-04-02T14:08:13Z</dcterms:modified>
</cp:coreProperties>
</file>